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475329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bookmarkStart w:id="0" w:name="_GoBack"/>
            <w:bookmarkEnd w:id="0"/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0037899C" w:rsidR="00475329" w:rsidRDefault="002B1808">
            <w:r w:rsidRPr="002B1808">
              <w:t>13</w:t>
            </w:r>
          </w:p>
        </w:tc>
      </w:tr>
      <w:tr w:rsidR="00475329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F53F5D" w:rsidRDefault="009E2C4A" w:rsidP="009E2C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</w:t>
            </w:r>
            <w:r w:rsidR="00475329" w:rsidRPr="00F53F5D">
              <w:rPr>
                <w:b/>
                <w:color w:val="000000" w:themeColor="text1"/>
              </w:rPr>
              <w:t xml:space="preserve"> </w:t>
            </w:r>
            <w:r w:rsidRPr="00F53F5D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2FB4552" w:rsidR="00475329" w:rsidRDefault="007160C3">
            <w:r>
              <w:t>Human Resource</w:t>
            </w:r>
            <w:r w:rsidR="00084704">
              <w:t xml:space="preserve"> Management System</w:t>
            </w:r>
          </w:p>
        </w:tc>
      </w:tr>
      <w:tr w:rsidR="005B67DB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F53F5D" w:rsidRDefault="005B67DB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</w:t>
            </w:r>
            <w:r w:rsidR="00D01BCE" w:rsidRPr="00F53F5D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3CF85A21" w:rsidR="005B67DB" w:rsidRDefault="00701E04">
            <w:r>
              <w:t xml:space="preserve">Mr. </w:t>
            </w:r>
            <w:r w:rsidR="002B1808">
              <w:t xml:space="preserve">Pasindu </w:t>
            </w:r>
            <w:r w:rsidR="00E52518">
              <w:t>Marasinghe</w:t>
            </w:r>
          </w:p>
        </w:tc>
      </w:tr>
      <w:tr w:rsidR="0014533F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F53F5D" w:rsidRDefault="00E629B5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752D68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68B30762" w:rsidR="0014533F" w:rsidRDefault="00F26CAB">
            <w:r>
              <w:t xml:space="preserve">Ms. </w:t>
            </w:r>
            <w:r w:rsidRPr="00F26CAB">
              <w:t>Lakshani Gayanthik</w:t>
            </w:r>
            <w:r>
              <w:t xml:space="preserve">a </w:t>
            </w:r>
          </w:p>
        </w:tc>
      </w:tr>
      <w:tr w:rsidR="00832A83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062D00CD" w:rsidR="00832A83" w:rsidRDefault="00F77D8C">
            <w:r>
              <w:t>15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7AC57416" w:rsidR="00832A83" w:rsidRDefault="00F77D8C">
            <w:r>
              <w:t>09.12</w:t>
            </w:r>
            <w:r w:rsidR="00701E04">
              <w:t>.2021</w:t>
            </w:r>
          </w:p>
        </w:tc>
      </w:tr>
      <w:tr w:rsidR="00475329" w14:paraId="7B72E122" w14:textId="77777777" w:rsidTr="00A8065A">
        <w:trPr>
          <w:trHeight w:val="278"/>
        </w:trPr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A20DB4">
        <w:trPr>
          <w:trHeight w:val="2411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7AEBB2" w14:textId="2423D0AC" w:rsidR="00F53F5D" w:rsidRDefault="00DB7ACA" w:rsidP="00681BF3">
            <w:r>
              <w:t xml:space="preserve">         </w:t>
            </w:r>
          </w:p>
          <w:p w14:paraId="50E31587" w14:textId="5DF394FA" w:rsidR="00FA02AD" w:rsidRDefault="00E25879" w:rsidP="00FA02AD">
            <w:pPr>
              <w:ind w:firstLine="720"/>
            </w:pPr>
            <w:r>
              <w:t>1. HR documents adding and deleting part</w:t>
            </w:r>
          </w:p>
          <w:p w14:paraId="2F5CCDB4" w14:textId="79E3CBE6" w:rsidR="00681BF3" w:rsidRDefault="00681BF3" w:rsidP="00FA02AD">
            <w:pPr>
              <w:ind w:firstLine="720"/>
            </w:pPr>
            <w:r>
              <w:t>2</w:t>
            </w:r>
            <w:r w:rsidR="00E25879">
              <w:t xml:space="preserve">. Completed benefit settings </w:t>
            </w:r>
          </w:p>
          <w:p w14:paraId="55EE0140" w14:textId="77777777" w:rsidR="00681BF3" w:rsidRDefault="00681BF3" w:rsidP="00FA02AD">
            <w:pPr>
              <w:ind w:firstLine="720"/>
            </w:pPr>
            <w:r>
              <w:t>3. Request leave part</w:t>
            </w:r>
          </w:p>
          <w:p w14:paraId="3CA53EB3" w14:textId="538C4DD8" w:rsidR="00106F48" w:rsidRDefault="00106F48" w:rsidP="00FA02AD">
            <w:pPr>
              <w:ind w:firstLine="720"/>
            </w:pPr>
          </w:p>
        </w:tc>
      </w:tr>
      <w:tr w:rsidR="00475329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FA02AD" w14:paraId="53B0FD76" w14:textId="77777777" w:rsidTr="00A8065A">
        <w:trPr>
          <w:trHeight w:val="44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971F630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Nadeesha P.A.L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6D3B5ADC" w:rsidR="00FA02AD" w:rsidRPr="002A0FCE" w:rsidRDefault="00E25879" w:rsidP="00FA02AD">
            <w:r>
              <w:t>HR documents adding and deleting parts</w:t>
            </w:r>
          </w:p>
        </w:tc>
      </w:tr>
      <w:tr w:rsidR="00FA02AD" w14:paraId="100D9B67" w14:textId="77777777" w:rsidTr="00A8065A">
        <w:trPr>
          <w:trHeight w:val="43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63E1FAA6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Udayangi K.S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126A60F9" w:rsidR="00FA02AD" w:rsidRPr="002A0FCE" w:rsidRDefault="00E25879" w:rsidP="00FA02AD">
            <w:r>
              <w:t xml:space="preserve">Benefit settings </w:t>
            </w:r>
          </w:p>
        </w:tc>
      </w:tr>
      <w:tr w:rsidR="00FA02AD" w14:paraId="763890AD" w14:textId="77777777" w:rsidTr="00A8065A">
        <w:trPr>
          <w:trHeight w:val="44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638421C2" w:rsidR="00FA02AD" w:rsidRPr="002A5F31" w:rsidRDefault="00FA02AD" w:rsidP="00FA02AD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Bimsara S.P.J.D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0C59EF4D" w:rsidR="00FA02AD" w:rsidRPr="002A0FCE" w:rsidRDefault="00E25879" w:rsidP="00FA02AD">
            <w:r>
              <w:t xml:space="preserve">Update and delete leave parts </w:t>
            </w:r>
          </w:p>
        </w:tc>
      </w:tr>
      <w:tr w:rsidR="00106F48" w14:paraId="294FDF26" w14:textId="77777777" w:rsidTr="00A20DB4">
        <w:trPr>
          <w:trHeight w:val="51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2EAB7857" w:rsidR="00106F48" w:rsidRPr="002A5F31" w:rsidRDefault="00106F48" w:rsidP="00106F48">
            <w:pPr>
              <w:pStyle w:val="ListParagraph"/>
              <w:numPr>
                <w:ilvl w:val="0"/>
                <w:numId w:val="5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color w:val="222222"/>
                <w:shd w:val="clear" w:color="auto" w:fill="FFFFFF"/>
              </w:rPr>
              <w:t>Liyanage C.B.T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5E08D5C0" w:rsidR="00106F48" w:rsidRPr="002A0FCE" w:rsidRDefault="00E25879" w:rsidP="00106F48">
            <w:r>
              <w:t xml:space="preserve">Benefit, reimbursement and leave reporting interfaces </w:t>
            </w:r>
          </w:p>
        </w:tc>
      </w:tr>
      <w:tr w:rsidR="00106F48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106F48" w:rsidRPr="00101615" w:rsidRDefault="00106F48" w:rsidP="00106F48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Meeting outcomes </w:t>
            </w:r>
          </w:p>
        </w:tc>
      </w:tr>
      <w:tr w:rsidR="00106F48" w14:paraId="6092E2F0" w14:textId="77777777" w:rsidTr="00A8065A">
        <w:trPr>
          <w:trHeight w:val="1781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F944D1" w14:textId="2EB4F6B9" w:rsidR="00106F48" w:rsidRDefault="00106F48" w:rsidP="00106F48">
            <w:r>
              <w:t xml:space="preserve">   </w:t>
            </w:r>
          </w:p>
          <w:p w14:paraId="4D9FFA58" w14:textId="041F152C" w:rsidR="00106F48" w:rsidRDefault="00106F48" w:rsidP="00E25879"/>
          <w:p w14:paraId="4CAD7DEA" w14:textId="5AA37E9D" w:rsidR="00106F48" w:rsidRDefault="00E25879" w:rsidP="00106F48">
            <w:pPr>
              <w:pStyle w:val="ListParagraph"/>
              <w:numPr>
                <w:ilvl w:val="0"/>
                <w:numId w:val="10"/>
              </w:numPr>
            </w:pPr>
            <w:r>
              <w:t xml:space="preserve">Discussion of left works  </w:t>
            </w:r>
          </w:p>
          <w:p w14:paraId="5B766638" w14:textId="412E8E42" w:rsidR="00106F48" w:rsidRDefault="00106F48" w:rsidP="00106F48">
            <w:pPr>
              <w:ind w:left="360"/>
            </w:pPr>
            <w:r>
              <w:t xml:space="preserve"> </w:t>
            </w:r>
          </w:p>
          <w:p w14:paraId="3B519976" w14:textId="71421230" w:rsidR="00106F48" w:rsidRDefault="00106F48" w:rsidP="00106F48">
            <w:pPr>
              <w:ind w:left="360"/>
            </w:pPr>
          </w:p>
          <w:p w14:paraId="61C6F6F8" w14:textId="77777777" w:rsidR="00106F48" w:rsidRDefault="00106F48" w:rsidP="00106F48">
            <w:pPr>
              <w:pStyle w:val="ListParagraph"/>
            </w:pPr>
          </w:p>
          <w:p w14:paraId="5E57BEDA" w14:textId="77777777" w:rsidR="00106F48" w:rsidRPr="00393181" w:rsidRDefault="00106F48" w:rsidP="00106F48"/>
        </w:tc>
      </w:tr>
      <w:tr w:rsidR="00106F48" w:rsidRPr="00667022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106F48" w:rsidRPr="00F53F5D" w:rsidRDefault="00106F48" w:rsidP="00106F48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 for the next two weeks</w:t>
            </w:r>
          </w:p>
        </w:tc>
      </w:tr>
      <w:tr w:rsidR="00106F48" w14:paraId="4EB1DC79" w14:textId="77777777" w:rsidTr="001431F4">
        <w:trPr>
          <w:trHeight w:val="33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0FB3E863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Nadeesha P.A.L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6EF9F233" w:rsidR="00106F48" w:rsidRPr="002A0FCE" w:rsidRDefault="00E25879" w:rsidP="00106F48">
            <w:r>
              <w:t>Attendance and reporting part</w:t>
            </w:r>
          </w:p>
        </w:tc>
      </w:tr>
      <w:tr w:rsidR="00106F48" w14:paraId="7DA3338D" w14:textId="77777777" w:rsidTr="001431F4">
        <w:trPr>
          <w:trHeight w:val="30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451D1C70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Udayangi K.S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4D9B1A45" w:rsidR="00106F48" w:rsidRPr="002A0FCE" w:rsidRDefault="00E25879" w:rsidP="00106F48">
            <w:r>
              <w:t>Attendance and reporting part</w:t>
            </w:r>
          </w:p>
        </w:tc>
      </w:tr>
      <w:tr w:rsidR="00106F48" w14:paraId="1F5F3EB8" w14:textId="77777777" w:rsidTr="001431F4">
        <w:trPr>
          <w:trHeight w:val="39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25C9D587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Bimsara S.P.J.D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0CDA26DA" w:rsidR="00106F48" w:rsidRPr="002A0FCE" w:rsidRDefault="00E25879" w:rsidP="00106F48">
            <w:r>
              <w:t>Leave and home page</w:t>
            </w:r>
          </w:p>
        </w:tc>
      </w:tr>
      <w:tr w:rsidR="00106F48" w14:paraId="6D1BBEA8" w14:textId="77777777" w:rsidTr="001431F4">
        <w:trPr>
          <w:trHeight w:val="305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1C5FA71B" w:rsidR="00106F48" w:rsidRPr="002A5F31" w:rsidRDefault="00106F48" w:rsidP="00106F48">
            <w:pPr>
              <w:pStyle w:val="ListParagraph"/>
              <w:numPr>
                <w:ilvl w:val="0"/>
                <w:numId w:val="7"/>
              </w:numPr>
              <w:ind w:left="342"/>
              <w:rPr>
                <w:rFonts w:cstheme="minorHAnsi"/>
              </w:rPr>
            </w:pPr>
            <w:r w:rsidRPr="002A5F31">
              <w:rPr>
                <w:rFonts w:cstheme="minorHAnsi"/>
                <w:shd w:val="clear" w:color="auto" w:fill="FFFFFF"/>
              </w:rPr>
              <w:t>Liyanage C.B.T.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5F100EE1" w:rsidR="00106F48" w:rsidRPr="002A0FCE" w:rsidRDefault="00E25879" w:rsidP="00106F48">
            <w:r>
              <w:t>Leave and home page</w:t>
            </w:r>
          </w:p>
        </w:tc>
      </w:tr>
      <w:tr w:rsidR="00106F48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106F48" w:rsidRPr="00F53F5D" w:rsidRDefault="00106F48" w:rsidP="00106F48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Any Other Notes</w:t>
            </w:r>
          </w:p>
        </w:tc>
      </w:tr>
      <w:tr w:rsidR="00106F48" w14:paraId="65BE5535" w14:textId="77777777" w:rsidTr="00A8065A">
        <w:trPr>
          <w:trHeight w:val="1286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106F48" w:rsidRDefault="00106F48" w:rsidP="00106F48"/>
        </w:tc>
      </w:tr>
      <w:tr w:rsidR="00106F48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106F48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106F48" w:rsidRPr="00F53F5D" w:rsidRDefault="00106F48" w:rsidP="00106F48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106F48" w14:paraId="3865B20C" w14:textId="77777777" w:rsidTr="7CA51979">
        <w:trPr>
          <w:trHeight w:val="422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798A655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1).</w:t>
            </w:r>
            <w:r w:rsidRPr="002A5F31">
              <w:rPr>
                <w:rFonts w:cstheme="minorHAnsi"/>
                <w:shd w:val="clear" w:color="auto" w:fill="FFFFFF"/>
              </w:rPr>
              <w:t xml:space="preserve"> Nadeesha P.A.L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1B23914D" w:rsidR="00106F48" w:rsidRPr="002A0FCE" w:rsidRDefault="00106F48" w:rsidP="00106F48">
            <w:r w:rsidRPr="002A0FCE">
              <w:t>19001053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56C52F21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6000" behindDoc="1" locked="0" layoutInCell="1" allowOverlap="1" wp14:anchorId="1920BBB6" wp14:editId="10F257B7">
                  <wp:simplePos x="0" y="0"/>
                  <wp:positionH relativeFrom="column">
                    <wp:posOffset>246380</wp:posOffset>
                  </wp:positionH>
                  <wp:positionV relativeFrom="paragraph">
                    <wp:posOffset>17780</wp:posOffset>
                  </wp:positionV>
                  <wp:extent cx="598805" cy="206375"/>
                  <wp:effectExtent l="0" t="0" r="0" b="3175"/>
                  <wp:wrapTight wrapText="bothSides">
                    <wp:wrapPolygon edited="0">
                      <wp:start x="0" y="0"/>
                      <wp:lineTo x="0" y="19938"/>
                      <wp:lineTo x="20615" y="19938"/>
                      <wp:lineTo x="20615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805" cy="20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06F48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2C79C522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2).</w:t>
            </w:r>
            <w:r w:rsidRPr="002A5F31">
              <w:rPr>
                <w:rFonts w:cstheme="minorHAnsi"/>
                <w:shd w:val="clear" w:color="auto" w:fill="FFFFFF"/>
              </w:rPr>
              <w:t xml:space="preserve"> Udayangi K.S.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3E8A03D9" w:rsidR="00106F48" w:rsidRPr="002A0FCE" w:rsidRDefault="00106F48" w:rsidP="00106F48">
            <w:r w:rsidRPr="002A0FCE">
              <w:t>1900172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28CD70DA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7024" behindDoc="1" locked="0" layoutInCell="1" allowOverlap="1" wp14:anchorId="7B5776B9" wp14:editId="23E8ADD0">
                  <wp:simplePos x="0" y="0"/>
                  <wp:positionH relativeFrom="margin">
                    <wp:posOffset>301625</wp:posOffset>
                  </wp:positionH>
                  <wp:positionV relativeFrom="paragraph">
                    <wp:posOffset>40394</wp:posOffset>
                  </wp:positionV>
                  <wp:extent cx="507928" cy="231698"/>
                  <wp:effectExtent l="0" t="0" r="6985" b="0"/>
                  <wp:wrapTight wrapText="bothSides">
                    <wp:wrapPolygon edited="0">
                      <wp:start x="0" y="0"/>
                      <wp:lineTo x="0" y="19582"/>
                      <wp:lineTo x="21086" y="19582"/>
                      <wp:lineTo x="21086" y="0"/>
                      <wp:lineTo x="0" y="0"/>
                    </wp:wrapPolygon>
                  </wp:wrapTight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928" cy="231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06F48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142FFA5D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3).</w:t>
            </w:r>
            <w:r w:rsidRPr="002A5F31">
              <w:rPr>
                <w:rFonts w:cstheme="minorHAnsi"/>
                <w:shd w:val="clear" w:color="auto" w:fill="FFFFFF"/>
              </w:rPr>
              <w:t xml:space="preserve"> Bimsara S.P.J.D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4FC2839B" w:rsidR="00106F48" w:rsidRPr="002A0FCE" w:rsidRDefault="00106F48" w:rsidP="00106F48">
            <w:r w:rsidRPr="002A0FCE">
              <w:t>1900012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13EC1F88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8048" behindDoc="1" locked="0" layoutInCell="1" allowOverlap="1" wp14:anchorId="09ED2A73" wp14:editId="78807E9D">
                  <wp:simplePos x="0" y="0"/>
                  <wp:positionH relativeFrom="column">
                    <wp:posOffset>309880</wp:posOffset>
                  </wp:positionH>
                  <wp:positionV relativeFrom="paragraph">
                    <wp:posOffset>5715</wp:posOffset>
                  </wp:positionV>
                  <wp:extent cx="582295" cy="248920"/>
                  <wp:effectExtent l="0" t="0" r="8255" b="0"/>
                  <wp:wrapTight wrapText="bothSides">
                    <wp:wrapPolygon edited="0">
                      <wp:start x="0" y="0"/>
                      <wp:lineTo x="0" y="19837"/>
                      <wp:lineTo x="21200" y="19837"/>
                      <wp:lineTo x="21200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229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06F48" w14:paraId="71309216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858362F" w:rsidR="00106F48" w:rsidRPr="002A5F31" w:rsidRDefault="00106F48" w:rsidP="00106F48">
            <w:pPr>
              <w:rPr>
                <w:rFonts w:cstheme="minorHAnsi"/>
              </w:rPr>
            </w:pPr>
            <w:r w:rsidRPr="002A5F31">
              <w:rPr>
                <w:rFonts w:cstheme="minorHAnsi"/>
              </w:rPr>
              <w:t>4).</w:t>
            </w:r>
            <w:r w:rsidRPr="002A5F31">
              <w:rPr>
                <w:rFonts w:cstheme="minorHAnsi"/>
                <w:shd w:val="clear" w:color="auto" w:fill="FFFFFF"/>
              </w:rPr>
              <w:t xml:space="preserve"> Liyanage C.B.T.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743FC119" w:rsidR="00106F48" w:rsidRPr="002A0FCE" w:rsidRDefault="00106F48" w:rsidP="00106F48">
            <w:r w:rsidRPr="002A0FCE">
              <w:t>19000804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64825EEC" w:rsidR="00106F48" w:rsidRPr="0014533F" w:rsidRDefault="00106F48" w:rsidP="00106F48">
            <w:pPr>
              <w:rPr>
                <w:color w:val="A6A6A6" w:themeColor="background1" w:themeShade="A6"/>
              </w:rPr>
            </w:pPr>
            <w:r>
              <w:rPr>
                <w:noProof/>
              </w:rPr>
              <w:drawing>
                <wp:anchor distT="0" distB="0" distL="114300" distR="114300" simplePos="0" relativeHeight="251779072" behindDoc="1" locked="0" layoutInCell="1" allowOverlap="1" wp14:anchorId="470EC0C1" wp14:editId="5EACF626">
                  <wp:simplePos x="0" y="0"/>
                  <wp:positionH relativeFrom="column">
                    <wp:posOffset>229235</wp:posOffset>
                  </wp:positionH>
                  <wp:positionV relativeFrom="paragraph">
                    <wp:posOffset>4445</wp:posOffset>
                  </wp:positionV>
                  <wp:extent cx="681990" cy="258445"/>
                  <wp:effectExtent l="0" t="0" r="3810" b="8255"/>
                  <wp:wrapTight wrapText="bothSides">
                    <wp:wrapPolygon edited="0">
                      <wp:start x="0" y="0"/>
                      <wp:lineTo x="0" y="20698"/>
                      <wp:lineTo x="21117" y="20698"/>
                      <wp:lineTo x="21117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1990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E2C023D" w14:textId="6A927DF5" w:rsidR="00475329" w:rsidRDefault="00475329"/>
    <w:p w14:paraId="6578A3A8" w14:textId="1EDF6C00" w:rsidR="00A20DB4" w:rsidRDefault="00A20DB4">
      <w:pPr>
        <w:rPr>
          <w:b/>
        </w:rPr>
      </w:pPr>
    </w:p>
    <w:p w14:paraId="1E27A722" w14:textId="710EDD4A" w:rsidR="002A5F31" w:rsidRDefault="002A5F31">
      <w:pPr>
        <w:rPr>
          <w:b/>
        </w:rPr>
      </w:pPr>
      <w:r>
        <w:rPr>
          <w:b/>
        </w:rPr>
        <w:lastRenderedPageBreak/>
        <w:t xml:space="preserve">Group Members </w:t>
      </w:r>
    </w:p>
    <w:p w14:paraId="658A9184" w14:textId="2FA10BE4" w:rsidR="002A5F31" w:rsidRDefault="002A5F31" w:rsidP="002A5F31"/>
    <w:p w14:paraId="0930F4F5" w14:textId="2D95E230" w:rsidR="002A5F31" w:rsidRDefault="002A6913" w:rsidP="002A5F31">
      <w:r>
        <w:rPr>
          <w:noProof/>
        </w:rPr>
        <w:drawing>
          <wp:anchor distT="0" distB="0" distL="114300" distR="114300" simplePos="0" relativeHeight="251659264" behindDoc="1" locked="0" layoutInCell="1" allowOverlap="1" wp14:anchorId="14DBC431" wp14:editId="0EA4DF7C">
            <wp:simplePos x="0" y="0"/>
            <wp:positionH relativeFrom="column">
              <wp:posOffset>2766695</wp:posOffset>
            </wp:positionH>
            <wp:positionV relativeFrom="paragraph">
              <wp:posOffset>22062</wp:posOffset>
            </wp:positionV>
            <wp:extent cx="1270000" cy="1589405"/>
            <wp:effectExtent l="0" t="0" r="6350" b="0"/>
            <wp:wrapTight wrapText="bothSides">
              <wp:wrapPolygon edited="0">
                <wp:start x="0" y="0"/>
                <wp:lineTo x="0" y="21229"/>
                <wp:lineTo x="21384" y="21229"/>
                <wp:lineTo x="2138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atura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235FAA7" wp14:editId="19A2F0BE">
            <wp:simplePos x="0" y="0"/>
            <wp:positionH relativeFrom="column">
              <wp:posOffset>1397635</wp:posOffset>
            </wp:positionH>
            <wp:positionV relativeFrom="paragraph">
              <wp:posOffset>23023</wp:posOffset>
            </wp:positionV>
            <wp:extent cx="1215390" cy="1577340"/>
            <wp:effectExtent l="0" t="0" r="3810" b="3810"/>
            <wp:wrapTight wrapText="bothSides">
              <wp:wrapPolygon edited="0">
                <wp:start x="0" y="0"/>
                <wp:lineTo x="0" y="21391"/>
                <wp:lineTo x="21329" y="21391"/>
                <wp:lineTo x="2132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thya.jpe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539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70F2B8C2" wp14:editId="7F40FE55">
            <wp:simplePos x="0" y="0"/>
            <wp:positionH relativeFrom="margin">
              <wp:posOffset>4215951</wp:posOffset>
            </wp:positionH>
            <wp:positionV relativeFrom="paragraph">
              <wp:posOffset>6833</wp:posOffset>
            </wp:positionV>
            <wp:extent cx="1488896" cy="1634490"/>
            <wp:effectExtent l="0" t="0" r="0" b="3810"/>
            <wp:wrapTight wrapText="bothSides">
              <wp:wrapPolygon edited="0">
                <wp:start x="0" y="0"/>
                <wp:lineTo x="0" y="21399"/>
                <wp:lineTo x="21287" y="21399"/>
                <wp:lineTo x="2128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msara.jpe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8896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5F31">
        <w:rPr>
          <w:noProof/>
        </w:rPr>
        <w:drawing>
          <wp:inline distT="0" distB="0" distL="0" distR="0" wp14:anchorId="7DE2FFF0" wp14:editId="12B095B1">
            <wp:extent cx="1226820" cy="16070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adeesha.jpe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820" cy="160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0A34" w14:textId="7A3994A0" w:rsidR="002A5F31" w:rsidRDefault="00E10A3D" w:rsidP="002A6913">
      <w:pPr>
        <w:tabs>
          <w:tab w:val="left" w:pos="2982"/>
          <w:tab w:val="center" w:pos="4513"/>
          <w:tab w:val="left" w:pos="7238"/>
        </w:tabs>
      </w:pPr>
      <w:r>
        <w:t xml:space="preserve">    P.A.L.</w:t>
      </w:r>
      <w:r w:rsidR="002A6913">
        <w:t xml:space="preserve"> </w:t>
      </w:r>
      <w:r>
        <w:t xml:space="preserve">Nadeesha                </w:t>
      </w:r>
      <w:r w:rsidR="002A5F31">
        <w:t>K.S.</w:t>
      </w:r>
      <w:r w:rsidR="002A6913">
        <w:t xml:space="preserve"> </w:t>
      </w:r>
      <w:r w:rsidR="002A5F31">
        <w:t>Udayangi</w:t>
      </w:r>
      <w:r>
        <w:tab/>
        <w:t xml:space="preserve">                      C.B.T. Liyanage</w:t>
      </w:r>
      <w:r w:rsidR="002A6913">
        <w:tab/>
        <w:t>S.P.J.D. Bimsara</w:t>
      </w:r>
    </w:p>
    <w:p w14:paraId="6570BA4C" w14:textId="5C032566" w:rsidR="002A5F31" w:rsidRPr="002A5F31" w:rsidRDefault="002A5F31" w:rsidP="002A5F31"/>
    <w:sectPr w:rsidR="002A5F31" w:rsidRPr="002A5F31" w:rsidSect="0067124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1A3C7E" w14:textId="77777777" w:rsidR="00110B2B" w:rsidRDefault="00110B2B" w:rsidP="002E2F89">
      <w:pPr>
        <w:spacing w:after="0" w:line="240" w:lineRule="auto"/>
      </w:pPr>
      <w:r>
        <w:separator/>
      </w:r>
    </w:p>
  </w:endnote>
  <w:endnote w:type="continuationSeparator" w:id="0">
    <w:p w14:paraId="5BDCE007" w14:textId="77777777" w:rsidR="00110B2B" w:rsidRDefault="00110B2B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3DBFBC" w14:textId="77777777" w:rsidR="00110B2B" w:rsidRDefault="00110B2B" w:rsidP="002E2F89">
      <w:pPr>
        <w:spacing w:after="0" w:line="240" w:lineRule="auto"/>
      </w:pPr>
      <w:r>
        <w:separator/>
      </w:r>
    </w:p>
  </w:footnote>
  <w:footnote w:type="continuationSeparator" w:id="0">
    <w:p w14:paraId="03FE4C20" w14:textId="77777777" w:rsidR="00110B2B" w:rsidRDefault="00110B2B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F776A"/>
    <w:multiLevelType w:val="hybridMultilevel"/>
    <w:tmpl w:val="C76E8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26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51E07"/>
    <w:multiLevelType w:val="hybridMultilevel"/>
    <w:tmpl w:val="667AE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59683A"/>
    <w:multiLevelType w:val="hybridMultilevel"/>
    <w:tmpl w:val="807ED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1"/>
  </w:num>
  <w:num w:numId="8">
    <w:abstractNumId w:val="9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76B0"/>
    <w:rsid w:val="0004145B"/>
    <w:rsid w:val="00043FDC"/>
    <w:rsid w:val="000603D2"/>
    <w:rsid w:val="00072D46"/>
    <w:rsid w:val="00076ED8"/>
    <w:rsid w:val="00084704"/>
    <w:rsid w:val="000D4C9F"/>
    <w:rsid w:val="000F124F"/>
    <w:rsid w:val="000F301A"/>
    <w:rsid w:val="000F4E2A"/>
    <w:rsid w:val="00101615"/>
    <w:rsid w:val="00106F48"/>
    <w:rsid w:val="00110B2B"/>
    <w:rsid w:val="00124669"/>
    <w:rsid w:val="00125131"/>
    <w:rsid w:val="00141450"/>
    <w:rsid w:val="001431F4"/>
    <w:rsid w:val="0014533F"/>
    <w:rsid w:val="001501A5"/>
    <w:rsid w:val="001540C0"/>
    <w:rsid w:val="001719BB"/>
    <w:rsid w:val="001A021A"/>
    <w:rsid w:val="001A1E66"/>
    <w:rsid w:val="001E0A74"/>
    <w:rsid w:val="0020583C"/>
    <w:rsid w:val="00237BC0"/>
    <w:rsid w:val="002609DE"/>
    <w:rsid w:val="00284DDA"/>
    <w:rsid w:val="00285F96"/>
    <w:rsid w:val="002866F3"/>
    <w:rsid w:val="00294C93"/>
    <w:rsid w:val="002968D8"/>
    <w:rsid w:val="002A0FCE"/>
    <w:rsid w:val="002A3859"/>
    <w:rsid w:val="002A5F31"/>
    <w:rsid w:val="002A6913"/>
    <w:rsid w:val="002B1808"/>
    <w:rsid w:val="002B42D6"/>
    <w:rsid w:val="002C034A"/>
    <w:rsid w:val="002D27D7"/>
    <w:rsid w:val="002E2E5E"/>
    <w:rsid w:val="002E2F89"/>
    <w:rsid w:val="002E76F4"/>
    <w:rsid w:val="002F0C1F"/>
    <w:rsid w:val="003221C0"/>
    <w:rsid w:val="00346B64"/>
    <w:rsid w:val="0035474D"/>
    <w:rsid w:val="003563A5"/>
    <w:rsid w:val="00363775"/>
    <w:rsid w:val="00393181"/>
    <w:rsid w:val="003B740A"/>
    <w:rsid w:val="003C2B7D"/>
    <w:rsid w:val="003E1ABF"/>
    <w:rsid w:val="004250F8"/>
    <w:rsid w:val="004308DD"/>
    <w:rsid w:val="0043560A"/>
    <w:rsid w:val="0046055D"/>
    <w:rsid w:val="00464859"/>
    <w:rsid w:val="00475329"/>
    <w:rsid w:val="004766F2"/>
    <w:rsid w:val="00481618"/>
    <w:rsid w:val="004900B3"/>
    <w:rsid w:val="00494D93"/>
    <w:rsid w:val="004C0171"/>
    <w:rsid w:val="004C39B3"/>
    <w:rsid w:val="004D0642"/>
    <w:rsid w:val="004E47FC"/>
    <w:rsid w:val="00512BBB"/>
    <w:rsid w:val="00531AF7"/>
    <w:rsid w:val="0053532B"/>
    <w:rsid w:val="005768F1"/>
    <w:rsid w:val="0058077B"/>
    <w:rsid w:val="0058501A"/>
    <w:rsid w:val="005A17DD"/>
    <w:rsid w:val="005B67DB"/>
    <w:rsid w:val="005E100C"/>
    <w:rsid w:val="005E729D"/>
    <w:rsid w:val="00602293"/>
    <w:rsid w:val="00602B12"/>
    <w:rsid w:val="006061EC"/>
    <w:rsid w:val="0061716D"/>
    <w:rsid w:val="0064538D"/>
    <w:rsid w:val="006601EA"/>
    <w:rsid w:val="00667022"/>
    <w:rsid w:val="00671246"/>
    <w:rsid w:val="00681BF3"/>
    <w:rsid w:val="006A50DD"/>
    <w:rsid w:val="006A6D28"/>
    <w:rsid w:val="006B0F93"/>
    <w:rsid w:val="006B7D58"/>
    <w:rsid w:val="006C7335"/>
    <w:rsid w:val="006D6A8E"/>
    <w:rsid w:val="006F0D49"/>
    <w:rsid w:val="00701E04"/>
    <w:rsid w:val="0071351E"/>
    <w:rsid w:val="007160C3"/>
    <w:rsid w:val="007356B2"/>
    <w:rsid w:val="00746035"/>
    <w:rsid w:val="00746DBC"/>
    <w:rsid w:val="00752160"/>
    <w:rsid w:val="00752D68"/>
    <w:rsid w:val="00780383"/>
    <w:rsid w:val="007933DE"/>
    <w:rsid w:val="00795114"/>
    <w:rsid w:val="007B2FF9"/>
    <w:rsid w:val="007F0B44"/>
    <w:rsid w:val="008162A7"/>
    <w:rsid w:val="00832A83"/>
    <w:rsid w:val="008516F0"/>
    <w:rsid w:val="008521E5"/>
    <w:rsid w:val="008627CD"/>
    <w:rsid w:val="00866701"/>
    <w:rsid w:val="0086752F"/>
    <w:rsid w:val="00875D62"/>
    <w:rsid w:val="00876264"/>
    <w:rsid w:val="00880FCD"/>
    <w:rsid w:val="0088777C"/>
    <w:rsid w:val="008A673D"/>
    <w:rsid w:val="008C2C67"/>
    <w:rsid w:val="008E06AC"/>
    <w:rsid w:val="008F584D"/>
    <w:rsid w:val="0090126C"/>
    <w:rsid w:val="009075B4"/>
    <w:rsid w:val="009221F0"/>
    <w:rsid w:val="00953F5F"/>
    <w:rsid w:val="00953FB6"/>
    <w:rsid w:val="00974506"/>
    <w:rsid w:val="00987BD7"/>
    <w:rsid w:val="009A13FF"/>
    <w:rsid w:val="009B07EA"/>
    <w:rsid w:val="009D7110"/>
    <w:rsid w:val="009E2AB9"/>
    <w:rsid w:val="009E2C4A"/>
    <w:rsid w:val="009E39F3"/>
    <w:rsid w:val="009F4835"/>
    <w:rsid w:val="00A13FF9"/>
    <w:rsid w:val="00A20DB4"/>
    <w:rsid w:val="00A25282"/>
    <w:rsid w:val="00A62E3C"/>
    <w:rsid w:val="00A8065A"/>
    <w:rsid w:val="00A818F6"/>
    <w:rsid w:val="00AA7352"/>
    <w:rsid w:val="00AC74E1"/>
    <w:rsid w:val="00AF1FD9"/>
    <w:rsid w:val="00B0088E"/>
    <w:rsid w:val="00B17615"/>
    <w:rsid w:val="00B36212"/>
    <w:rsid w:val="00B45F46"/>
    <w:rsid w:val="00B53B37"/>
    <w:rsid w:val="00B75969"/>
    <w:rsid w:val="00B75B4B"/>
    <w:rsid w:val="00B806C2"/>
    <w:rsid w:val="00B811EC"/>
    <w:rsid w:val="00B841EF"/>
    <w:rsid w:val="00B86DEF"/>
    <w:rsid w:val="00B91057"/>
    <w:rsid w:val="00BA13FA"/>
    <w:rsid w:val="00BB64FD"/>
    <w:rsid w:val="00BE5CE2"/>
    <w:rsid w:val="00C00CF8"/>
    <w:rsid w:val="00C0511D"/>
    <w:rsid w:val="00C06A56"/>
    <w:rsid w:val="00C14B74"/>
    <w:rsid w:val="00C23469"/>
    <w:rsid w:val="00C31AC1"/>
    <w:rsid w:val="00C326BB"/>
    <w:rsid w:val="00C36214"/>
    <w:rsid w:val="00C41412"/>
    <w:rsid w:val="00C84907"/>
    <w:rsid w:val="00C87E9E"/>
    <w:rsid w:val="00C93B6A"/>
    <w:rsid w:val="00CB0D5A"/>
    <w:rsid w:val="00CC27E7"/>
    <w:rsid w:val="00CE25A8"/>
    <w:rsid w:val="00CE46DF"/>
    <w:rsid w:val="00CF5488"/>
    <w:rsid w:val="00D00B8D"/>
    <w:rsid w:val="00D01BCE"/>
    <w:rsid w:val="00D34E08"/>
    <w:rsid w:val="00D73667"/>
    <w:rsid w:val="00DA446D"/>
    <w:rsid w:val="00DB7ACA"/>
    <w:rsid w:val="00DE5FAB"/>
    <w:rsid w:val="00DF017D"/>
    <w:rsid w:val="00DF1657"/>
    <w:rsid w:val="00E10A3D"/>
    <w:rsid w:val="00E25879"/>
    <w:rsid w:val="00E27551"/>
    <w:rsid w:val="00E51863"/>
    <w:rsid w:val="00E52518"/>
    <w:rsid w:val="00E52C3B"/>
    <w:rsid w:val="00E629B5"/>
    <w:rsid w:val="00E65EB2"/>
    <w:rsid w:val="00E95911"/>
    <w:rsid w:val="00EA0CF3"/>
    <w:rsid w:val="00EA4923"/>
    <w:rsid w:val="00EC62CD"/>
    <w:rsid w:val="00ED2427"/>
    <w:rsid w:val="00ED4BBF"/>
    <w:rsid w:val="00EE16F6"/>
    <w:rsid w:val="00EE568E"/>
    <w:rsid w:val="00EF38F0"/>
    <w:rsid w:val="00F26CAB"/>
    <w:rsid w:val="00F26CB1"/>
    <w:rsid w:val="00F432FC"/>
    <w:rsid w:val="00F53F5D"/>
    <w:rsid w:val="00F779A8"/>
    <w:rsid w:val="00F77D8C"/>
    <w:rsid w:val="00F808FB"/>
    <w:rsid w:val="00F91300"/>
    <w:rsid w:val="00FA02AD"/>
    <w:rsid w:val="00FA322D"/>
    <w:rsid w:val="00FA6D31"/>
    <w:rsid w:val="00FB5054"/>
    <w:rsid w:val="00FD23FD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B067D-7214-4389-B02D-E4B9524D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.A.L. Nadeesha</cp:lastModifiedBy>
  <cp:revision>2</cp:revision>
  <cp:lastPrinted>2021-06-01T17:29:00Z</cp:lastPrinted>
  <dcterms:created xsi:type="dcterms:W3CDTF">2021-12-18T16:03:00Z</dcterms:created>
  <dcterms:modified xsi:type="dcterms:W3CDTF">2021-12-18T16:03:00Z</dcterms:modified>
</cp:coreProperties>
</file>